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F4F" w:rsidRDefault="00F20C13" w:rsidP="00F20C13">
      <w:pPr>
        <w:pStyle w:val="GvdeMetni"/>
        <w:jc w:val="center"/>
        <w:rPr>
          <w:sz w:val="20"/>
        </w:rPr>
      </w:pPr>
      <w:r>
        <w:rPr>
          <w:noProof/>
          <w:sz w:val="20"/>
          <w:lang w:eastAsia="tr-TR"/>
        </w:rPr>
        <w:drawing>
          <wp:inline distT="0" distB="0" distL="0" distR="0" wp14:anchorId="2E166D25" wp14:editId="2D65FFDB">
            <wp:extent cx="1093851" cy="1093851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3851" cy="109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F4F" w:rsidRDefault="000F1F4F" w:rsidP="00F20C13">
      <w:pPr>
        <w:pStyle w:val="GvdeMetni"/>
        <w:jc w:val="center"/>
        <w:rPr>
          <w:sz w:val="20"/>
        </w:rPr>
      </w:pPr>
    </w:p>
    <w:p w:rsidR="000F1F4F" w:rsidRDefault="000F1F4F" w:rsidP="00F20C13">
      <w:pPr>
        <w:pStyle w:val="GvdeMetni"/>
        <w:spacing w:before="4"/>
        <w:jc w:val="center"/>
        <w:rPr>
          <w:sz w:val="20"/>
        </w:rPr>
      </w:pPr>
    </w:p>
    <w:p w:rsidR="000F1F4F" w:rsidRDefault="000F1F4F" w:rsidP="00F20C13">
      <w:pPr>
        <w:spacing w:before="85"/>
        <w:ind w:left="194" w:right="310"/>
        <w:jc w:val="center"/>
        <w:rPr>
          <w:b/>
          <w:sz w:val="36"/>
        </w:rPr>
      </w:pPr>
      <w:r>
        <w:rPr>
          <w:b/>
          <w:sz w:val="36"/>
        </w:rPr>
        <w:t>T.C.</w:t>
      </w:r>
    </w:p>
    <w:p w:rsidR="000F1F4F" w:rsidRDefault="000F1F4F" w:rsidP="00F20C13">
      <w:pPr>
        <w:spacing w:before="9"/>
        <w:ind w:left="194" w:right="310"/>
        <w:jc w:val="center"/>
        <w:rPr>
          <w:b/>
          <w:sz w:val="36"/>
        </w:rPr>
      </w:pPr>
      <w:r>
        <w:rPr>
          <w:b/>
          <w:sz w:val="36"/>
        </w:rPr>
        <w:t>İSKENDERUN TEKNİK ÜNİVERSİTESİ</w:t>
      </w:r>
    </w:p>
    <w:p w:rsidR="000F1F4F" w:rsidRDefault="000F1F4F" w:rsidP="00F20C13">
      <w:pPr>
        <w:spacing w:before="1"/>
        <w:ind w:left="194" w:right="263"/>
        <w:jc w:val="center"/>
        <w:rPr>
          <w:b/>
          <w:sz w:val="36"/>
        </w:rPr>
      </w:pPr>
      <w:r>
        <w:rPr>
          <w:b/>
          <w:sz w:val="36"/>
        </w:rPr>
        <w:t>BARBAROS HAYRETTİN GEMİ İNŞAATI VE DENİZCİLİK FAKÜLTESİ</w:t>
      </w:r>
    </w:p>
    <w:p w:rsidR="000F1F4F" w:rsidRDefault="000F1F4F" w:rsidP="004E6339">
      <w:pPr>
        <w:pStyle w:val="GvdeMetni"/>
        <w:spacing w:before="3"/>
        <w:rPr>
          <w:rFonts w:ascii="Arial"/>
          <w:b/>
          <w:sz w:val="36"/>
        </w:rPr>
      </w:pPr>
    </w:p>
    <w:p w:rsidR="004E6339" w:rsidRDefault="004E6339" w:rsidP="004E6339">
      <w:pPr>
        <w:pStyle w:val="GvdeMetni"/>
        <w:spacing w:before="3"/>
        <w:rPr>
          <w:rFonts w:ascii="Arial"/>
          <w:b/>
          <w:sz w:val="50"/>
        </w:rPr>
      </w:pPr>
    </w:p>
    <w:p w:rsidR="000F1F4F" w:rsidRDefault="004E6339" w:rsidP="00F20C13">
      <w:pPr>
        <w:ind w:left="194" w:right="264"/>
        <w:jc w:val="center"/>
        <w:rPr>
          <w:b/>
          <w:sz w:val="32"/>
        </w:rPr>
      </w:pPr>
      <w:r>
        <w:rPr>
          <w:b/>
          <w:sz w:val="32"/>
        </w:rPr>
        <w:t>GEMİ İNŞAATI VE GEMİ MAKİNELERİ MÜHENDİSLİĞİ</w:t>
      </w:r>
      <w:r w:rsidR="0074622E">
        <w:rPr>
          <w:b/>
          <w:sz w:val="32"/>
        </w:rPr>
        <w:t xml:space="preserve"> </w:t>
      </w:r>
    </w:p>
    <w:p w:rsidR="004E6339" w:rsidRDefault="004E6339" w:rsidP="00F20C13">
      <w:pPr>
        <w:ind w:left="194" w:right="264"/>
        <w:jc w:val="center"/>
        <w:rPr>
          <w:b/>
          <w:sz w:val="32"/>
        </w:rPr>
      </w:pPr>
    </w:p>
    <w:p w:rsidR="004E6339" w:rsidRDefault="004E6339" w:rsidP="00F20C13">
      <w:pPr>
        <w:ind w:left="194" w:right="264"/>
        <w:jc w:val="center"/>
        <w:rPr>
          <w:b/>
          <w:sz w:val="32"/>
        </w:rPr>
      </w:pPr>
    </w:p>
    <w:p w:rsidR="004E6339" w:rsidRDefault="004E6339" w:rsidP="00F20C13">
      <w:pPr>
        <w:ind w:left="194" w:right="264"/>
        <w:jc w:val="center"/>
        <w:rPr>
          <w:b/>
          <w:sz w:val="32"/>
        </w:rPr>
      </w:pPr>
    </w:p>
    <w:p w:rsidR="004E6339" w:rsidRDefault="004E6339" w:rsidP="00F20C13">
      <w:pPr>
        <w:ind w:left="194" w:right="264"/>
        <w:jc w:val="center"/>
        <w:rPr>
          <w:b/>
          <w:sz w:val="32"/>
        </w:rPr>
      </w:pPr>
    </w:p>
    <w:p w:rsidR="004E6339" w:rsidRPr="004E6339" w:rsidRDefault="004E6339" w:rsidP="00F20C13">
      <w:pPr>
        <w:ind w:left="194" w:right="264"/>
        <w:jc w:val="center"/>
        <w:rPr>
          <w:b/>
          <w:sz w:val="72"/>
        </w:rPr>
      </w:pPr>
      <w:r w:rsidRPr="004E6339">
        <w:rPr>
          <w:b/>
          <w:sz w:val="72"/>
        </w:rPr>
        <w:t>STAJ DEFTERİ</w:t>
      </w:r>
    </w:p>
    <w:p w:rsidR="000F1F4F" w:rsidRDefault="000F1F4F" w:rsidP="00F20C13">
      <w:pPr>
        <w:pStyle w:val="Balk1"/>
        <w:spacing w:before="117"/>
        <w:rPr>
          <w:rFonts w:ascii="Arial"/>
        </w:rPr>
      </w:pPr>
    </w:p>
    <w:p w:rsidR="000F1F4F" w:rsidRDefault="000F1F4F" w:rsidP="00F20C13">
      <w:pPr>
        <w:pStyle w:val="GvdeMetni"/>
        <w:spacing w:before="8"/>
        <w:jc w:val="center"/>
        <w:rPr>
          <w:rFonts w:ascii="Arial"/>
          <w:b/>
          <w:sz w:val="29"/>
        </w:rPr>
      </w:pPr>
    </w:p>
    <w:p w:rsidR="000F1F4F" w:rsidRDefault="000F1F4F" w:rsidP="000F1F4F">
      <w:pPr>
        <w:pStyle w:val="GvdeMetni"/>
        <w:rPr>
          <w:rFonts w:ascii="Arial"/>
          <w:b/>
          <w:sz w:val="20"/>
        </w:rPr>
      </w:pPr>
    </w:p>
    <w:p w:rsidR="004E6339" w:rsidRDefault="004E6339" w:rsidP="000F1F4F">
      <w:pPr>
        <w:pStyle w:val="GvdeMetni"/>
        <w:rPr>
          <w:rFonts w:ascii="Arial"/>
          <w:b/>
          <w:sz w:val="20"/>
        </w:rPr>
      </w:pPr>
    </w:p>
    <w:p w:rsidR="000F1F4F" w:rsidRDefault="000F1F4F" w:rsidP="000F1F4F">
      <w:pPr>
        <w:pStyle w:val="GvdeMetni"/>
        <w:rPr>
          <w:rFonts w:ascii="Arial"/>
          <w:b/>
          <w:sz w:val="20"/>
        </w:rPr>
      </w:pPr>
    </w:p>
    <w:p w:rsidR="000F1F4F" w:rsidRDefault="000F1F4F" w:rsidP="000F1F4F">
      <w:pPr>
        <w:pStyle w:val="GvdeMetni"/>
        <w:rPr>
          <w:rFonts w:ascii="Arial"/>
          <w:b/>
          <w:sz w:val="20"/>
        </w:rPr>
      </w:pPr>
    </w:p>
    <w:tbl>
      <w:tblPr>
        <w:tblStyle w:val="TableNormal"/>
        <w:tblW w:w="9697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4"/>
        <w:gridCol w:w="6373"/>
      </w:tblGrid>
      <w:tr w:rsidR="004E6339" w:rsidRPr="004E6339" w:rsidTr="004E6339">
        <w:trPr>
          <w:trHeight w:val="666"/>
          <w:jc w:val="center"/>
        </w:trPr>
        <w:tc>
          <w:tcPr>
            <w:tcW w:w="3324" w:type="dxa"/>
            <w:vAlign w:val="center"/>
          </w:tcPr>
          <w:p w:rsidR="004E6339" w:rsidRPr="004E6339" w:rsidRDefault="004E6339" w:rsidP="004E6339">
            <w:pPr>
              <w:spacing w:before="70"/>
              <w:rPr>
                <w:sz w:val="28"/>
              </w:rPr>
            </w:pPr>
            <w:r w:rsidRPr="004E6339">
              <w:rPr>
                <w:sz w:val="28"/>
              </w:rPr>
              <w:t>ADI SOYADI</w:t>
            </w:r>
          </w:p>
        </w:tc>
        <w:tc>
          <w:tcPr>
            <w:tcW w:w="6373" w:type="dxa"/>
            <w:vAlign w:val="center"/>
          </w:tcPr>
          <w:p w:rsidR="004E6339" w:rsidRPr="004E6339" w:rsidRDefault="004E6339" w:rsidP="004E6339">
            <w:pPr>
              <w:spacing w:before="75"/>
              <w:ind w:right="-30"/>
              <w:jc w:val="center"/>
              <w:rPr>
                <w:b/>
                <w:sz w:val="28"/>
              </w:rPr>
            </w:pPr>
          </w:p>
        </w:tc>
      </w:tr>
      <w:tr w:rsidR="004E6339" w:rsidRPr="004E6339" w:rsidTr="004E6339">
        <w:trPr>
          <w:trHeight w:val="609"/>
          <w:jc w:val="center"/>
        </w:trPr>
        <w:tc>
          <w:tcPr>
            <w:tcW w:w="3324" w:type="dxa"/>
            <w:vAlign w:val="center"/>
          </w:tcPr>
          <w:p w:rsidR="004E6339" w:rsidRPr="004E6339" w:rsidRDefault="004E6339" w:rsidP="004E6339">
            <w:pPr>
              <w:spacing w:before="51"/>
              <w:rPr>
                <w:sz w:val="28"/>
              </w:rPr>
            </w:pPr>
            <w:r w:rsidRPr="004E6339">
              <w:rPr>
                <w:sz w:val="28"/>
              </w:rPr>
              <w:t>NUMARASI</w:t>
            </w:r>
          </w:p>
        </w:tc>
        <w:tc>
          <w:tcPr>
            <w:tcW w:w="6373" w:type="dxa"/>
            <w:vAlign w:val="center"/>
          </w:tcPr>
          <w:p w:rsidR="004E6339" w:rsidRPr="004E6339" w:rsidRDefault="004E6339" w:rsidP="004E6339">
            <w:pPr>
              <w:rPr>
                <w:sz w:val="28"/>
              </w:rPr>
            </w:pPr>
          </w:p>
        </w:tc>
      </w:tr>
      <w:tr w:rsidR="004E6339" w:rsidRPr="004E6339" w:rsidTr="004E6339">
        <w:trPr>
          <w:trHeight w:val="594"/>
          <w:jc w:val="center"/>
        </w:trPr>
        <w:tc>
          <w:tcPr>
            <w:tcW w:w="3324" w:type="dxa"/>
            <w:vAlign w:val="center"/>
          </w:tcPr>
          <w:p w:rsidR="004E6339" w:rsidRPr="004E6339" w:rsidRDefault="004E6339" w:rsidP="004E6339">
            <w:pPr>
              <w:spacing w:before="46"/>
              <w:rPr>
                <w:sz w:val="28"/>
              </w:rPr>
            </w:pPr>
            <w:r w:rsidRPr="004E6339">
              <w:rPr>
                <w:sz w:val="28"/>
              </w:rPr>
              <w:t>STAJ DÖNEMİ</w:t>
            </w:r>
          </w:p>
        </w:tc>
        <w:tc>
          <w:tcPr>
            <w:tcW w:w="6373" w:type="dxa"/>
            <w:vAlign w:val="center"/>
          </w:tcPr>
          <w:p w:rsidR="004E6339" w:rsidRPr="004E6339" w:rsidRDefault="004E6339" w:rsidP="004E6339">
            <w:pPr>
              <w:rPr>
                <w:sz w:val="28"/>
              </w:rPr>
            </w:pPr>
            <w:r w:rsidRPr="004E6339">
              <w:rPr>
                <w:rFonts w:ascii="Tahoma" w:hAnsi="Tahoma" w:cs="Tahoma"/>
                <w:sz w:val="28"/>
              </w:rPr>
              <w:t xml:space="preserve">     ⃣ </w:t>
            </w:r>
            <w:r w:rsidRPr="004E6339">
              <w:rPr>
                <w:rFonts w:ascii="VL PGothic" w:hAnsi="VL PGothic"/>
                <w:sz w:val="28"/>
              </w:rPr>
              <w:t xml:space="preserve">   </w:t>
            </w:r>
            <w:proofErr w:type="spellStart"/>
            <w:r w:rsidRPr="004E6339">
              <w:rPr>
                <w:sz w:val="28"/>
              </w:rPr>
              <w:t>Staj</w:t>
            </w:r>
            <w:proofErr w:type="spellEnd"/>
            <w:r w:rsidRPr="004E6339">
              <w:rPr>
                <w:spacing w:val="1"/>
                <w:sz w:val="28"/>
              </w:rPr>
              <w:t xml:space="preserve"> </w:t>
            </w:r>
            <w:r w:rsidRPr="004E6339">
              <w:rPr>
                <w:sz w:val="28"/>
              </w:rPr>
              <w:t xml:space="preserve">I    </w:t>
            </w:r>
            <w:r w:rsidRPr="004E6339">
              <w:rPr>
                <w:sz w:val="28"/>
              </w:rPr>
              <w:tab/>
            </w:r>
            <w:r w:rsidRPr="004E6339">
              <w:rPr>
                <w:rFonts w:ascii="Tahoma" w:hAnsi="Tahoma" w:cs="Tahoma"/>
                <w:sz w:val="28"/>
              </w:rPr>
              <w:t>⃣</w:t>
            </w:r>
            <w:r w:rsidRPr="004E6339">
              <w:rPr>
                <w:rFonts w:ascii="VL PGothic" w:hAnsi="VL PGothic"/>
                <w:sz w:val="28"/>
              </w:rPr>
              <w:t xml:space="preserve">    </w:t>
            </w:r>
            <w:proofErr w:type="spellStart"/>
            <w:r w:rsidRPr="004E6339">
              <w:rPr>
                <w:sz w:val="28"/>
              </w:rPr>
              <w:t>Staj</w:t>
            </w:r>
            <w:proofErr w:type="spellEnd"/>
            <w:r w:rsidRPr="004E6339">
              <w:rPr>
                <w:spacing w:val="-11"/>
                <w:sz w:val="28"/>
              </w:rPr>
              <w:t xml:space="preserve"> </w:t>
            </w:r>
            <w:r w:rsidRPr="004E6339">
              <w:rPr>
                <w:sz w:val="28"/>
              </w:rPr>
              <w:t>II</w:t>
            </w:r>
          </w:p>
        </w:tc>
      </w:tr>
      <w:tr w:rsidR="004E6339" w:rsidRPr="004E6339" w:rsidTr="004E6339">
        <w:trPr>
          <w:trHeight w:val="595"/>
          <w:jc w:val="center"/>
        </w:trPr>
        <w:tc>
          <w:tcPr>
            <w:tcW w:w="3324" w:type="dxa"/>
            <w:vAlign w:val="center"/>
          </w:tcPr>
          <w:p w:rsidR="004E6339" w:rsidRPr="004E6339" w:rsidRDefault="004E6339" w:rsidP="004E6339">
            <w:pPr>
              <w:spacing w:before="46"/>
              <w:rPr>
                <w:sz w:val="28"/>
              </w:rPr>
            </w:pPr>
            <w:r w:rsidRPr="004E6339">
              <w:rPr>
                <w:sz w:val="28"/>
              </w:rPr>
              <w:t>STAJ BAŞLAMA TARİHİ</w:t>
            </w:r>
          </w:p>
        </w:tc>
        <w:tc>
          <w:tcPr>
            <w:tcW w:w="6373" w:type="dxa"/>
            <w:vAlign w:val="center"/>
          </w:tcPr>
          <w:p w:rsidR="004E6339" w:rsidRPr="004E6339" w:rsidRDefault="004E6339" w:rsidP="004E6339">
            <w:pPr>
              <w:rPr>
                <w:sz w:val="28"/>
              </w:rPr>
            </w:pPr>
          </w:p>
        </w:tc>
      </w:tr>
      <w:tr w:rsidR="004E6339" w:rsidRPr="004E6339" w:rsidTr="004E6339">
        <w:trPr>
          <w:trHeight w:val="594"/>
          <w:jc w:val="center"/>
        </w:trPr>
        <w:tc>
          <w:tcPr>
            <w:tcW w:w="3324" w:type="dxa"/>
            <w:vAlign w:val="center"/>
          </w:tcPr>
          <w:p w:rsidR="004E6339" w:rsidRPr="004E6339" w:rsidRDefault="004E6339" w:rsidP="004E6339">
            <w:pPr>
              <w:spacing w:before="46"/>
              <w:rPr>
                <w:sz w:val="28"/>
              </w:rPr>
            </w:pPr>
            <w:r w:rsidRPr="004E6339">
              <w:rPr>
                <w:sz w:val="28"/>
              </w:rPr>
              <w:t>STAJ BİTİŞ TARİHİ</w:t>
            </w:r>
          </w:p>
        </w:tc>
        <w:tc>
          <w:tcPr>
            <w:tcW w:w="6373" w:type="dxa"/>
            <w:vAlign w:val="center"/>
          </w:tcPr>
          <w:p w:rsidR="004E6339" w:rsidRPr="004E6339" w:rsidRDefault="004E6339" w:rsidP="004E6339">
            <w:pPr>
              <w:tabs>
                <w:tab w:val="left" w:pos="433"/>
                <w:tab w:val="left" w:pos="1185"/>
              </w:tabs>
              <w:spacing w:line="363" w:lineRule="exact"/>
              <w:rPr>
                <w:sz w:val="28"/>
              </w:rPr>
            </w:pPr>
          </w:p>
        </w:tc>
      </w:tr>
    </w:tbl>
    <w:p w:rsidR="000F1F4F" w:rsidRDefault="000F1F4F" w:rsidP="000F1F4F">
      <w:pPr>
        <w:pStyle w:val="GvdeMetni"/>
        <w:rPr>
          <w:rFonts w:ascii="Arial"/>
          <w:b/>
          <w:sz w:val="20"/>
        </w:rPr>
      </w:pPr>
    </w:p>
    <w:p w:rsidR="004E6339" w:rsidRDefault="004E6339" w:rsidP="000F1F4F">
      <w:pPr>
        <w:pStyle w:val="GvdeMetni"/>
        <w:rPr>
          <w:rFonts w:ascii="Arial"/>
          <w:b/>
          <w:sz w:val="20"/>
        </w:rPr>
      </w:pPr>
    </w:p>
    <w:p w:rsidR="004E6339" w:rsidRDefault="004E6339" w:rsidP="000F1F4F">
      <w:pPr>
        <w:pStyle w:val="GvdeMetni"/>
        <w:rPr>
          <w:rFonts w:ascii="Arial"/>
          <w:b/>
          <w:sz w:val="20"/>
        </w:rPr>
      </w:pPr>
    </w:p>
    <w:p w:rsidR="004E6339" w:rsidRPr="004E6339" w:rsidRDefault="004E6339" w:rsidP="004E6339">
      <w:pPr>
        <w:spacing w:line="360" w:lineRule="auto"/>
        <w:jc w:val="center"/>
        <w:rPr>
          <w:sz w:val="24"/>
          <w:lang w:val="en-US"/>
        </w:rPr>
      </w:pPr>
      <w:r w:rsidRPr="004E6339">
        <w:rPr>
          <w:sz w:val="24"/>
          <w:lang w:val="en-US"/>
        </w:rPr>
        <w:t xml:space="preserve">İSTE </w:t>
      </w:r>
      <w:proofErr w:type="spellStart"/>
      <w:r w:rsidRPr="004E6339">
        <w:rPr>
          <w:sz w:val="24"/>
          <w:lang w:val="en-US"/>
        </w:rPr>
        <w:t>Barbaros</w:t>
      </w:r>
      <w:proofErr w:type="spellEnd"/>
      <w:r w:rsidRPr="004E6339">
        <w:rPr>
          <w:sz w:val="24"/>
          <w:lang w:val="en-US"/>
        </w:rPr>
        <w:t xml:space="preserve"> Hayrettin </w:t>
      </w:r>
      <w:proofErr w:type="spellStart"/>
      <w:r w:rsidRPr="004E6339">
        <w:rPr>
          <w:sz w:val="24"/>
          <w:lang w:val="en-US"/>
        </w:rPr>
        <w:t>Gemi</w:t>
      </w:r>
      <w:proofErr w:type="spellEnd"/>
      <w:r w:rsidRPr="004E6339">
        <w:rPr>
          <w:sz w:val="24"/>
          <w:lang w:val="en-US"/>
        </w:rPr>
        <w:t xml:space="preserve"> </w:t>
      </w:r>
      <w:proofErr w:type="spellStart"/>
      <w:r w:rsidRPr="004E6339">
        <w:rPr>
          <w:sz w:val="24"/>
          <w:lang w:val="en-US"/>
        </w:rPr>
        <w:t>İnşaati</w:t>
      </w:r>
      <w:proofErr w:type="spellEnd"/>
      <w:r w:rsidRPr="004E6339">
        <w:rPr>
          <w:sz w:val="24"/>
          <w:lang w:val="en-US"/>
        </w:rPr>
        <w:t xml:space="preserve"> </w:t>
      </w:r>
      <w:proofErr w:type="spellStart"/>
      <w:r w:rsidRPr="004E6339">
        <w:rPr>
          <w:sz w:val="24"/>
          <w:lang w:val="en-US"/>
        </w:rPr>
        <w:t>ve</w:t>
      </w:r>
      <w:proofErr w:type="spellEnd"/>
      <w:r w:rsidRPr="004E6339">
        <w:rPr>
          <w:sz w:val="24"/>
          <w:lang w:val="en-US"/>
        </w:rPr>
        <w:t xml:space="preserve"> Denizcilik </w:t>
      </w:r>
      <w:proofErr w:type="spellStart"/>
      <w:r w:rsidRPr="004E6339">
        <w:rPr>
          <w:sz w:val="24"/>
          <w:lang w:val="en-US"/>
        </w:rPr>
        <w:t>Fakültesi</w:t>
      </w:r>
      <w:proofErr w:type="spellEnd"/>
      <w:r w:rsidRPr="004E6339">
        <w:rPr>
          <w:sz w:val="24"/>
          <w:lang w:val="en-US"/>
        </w:rPr>
        <w:t xml:space="preserve"> </w:t>
      </w:r>
    </w:p>
    <w:p w:rsidR="004E6339" w:rsidRPr="004E6339" w:rsidRDefault="004E6339" w:rsidP="004E6339">
      <w:pPr>
        <w:spacing w:line="360" w:lineRule="auto"/>
        <w:jc w:val="center"/>
        <w:rPr>
          <w:sz w:val="24"/>
          <w:lang w:val="en-US"/>
        </w:rPr>
      </w:pPr>
      <w:r w:rsidRPr="004E6339">
        <w:rPr>
          <w:color w:val="212529"/>
          <w:sz w:val="24"/>
          <w:shd w:val="clear" w:color="auto" w:fill="FFFFFF"/>
        </w:rPr>
        <w:t>31200, İskenderun, Hatay, Türkiye</w:t>
      </w:r>
    </w:p>
    <w:p w:rsidR="00412B2C" w:rsidRDefault="00412B2C" w:rsidP="00412B2C">
      <w:pPr>
        <w:spacing w:line="360" w:lineRule="auto"/>
        <w:jc w:val="center"/>
        <w:rPr>
          <w:sz w:val="28"/>
        </w:rPr>
      </w:pPr>
      <w:bookmarkStart w:id="0" w:name="_GoBack"/>
      <w:bookmarkEnd w:id="0"/>
    </w:p>
    <w:p w:rsidR="00412B2C" w:rsidRPr="00A8641C" w:rsidRDefault="00412B2C" w:rsidP="004E6339">
      <w:pPr>
        <w:spacing w:line="360" w:lineRule="auto"/>
        <w:jc w:val="center"/>
        <w:rPr>
          <w:b/>
          <w:sz w:val="24"/>
        </w:rPr>
      </w:pPr>
      <w:r w:rsidRPr="00A8641C">
        <w:rPr>
          <w:b/>
          <w:sz w:val="24"/>
        </w:rPr>
        <w:t>Öğrenci ve İşletme Tanıtım Formu</w:t>
      </w:r>
      <w:r w:rsidR="00A8641C" w:rsidRPr="00A8641C">
        <w:rPr>
          <w:b/>
          <w:noProof/>
          <w:sz w:val="24"/>
          <w:lang w:eastAsia="tr-TR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5BEFE182" wp14:editId="1CAB1058">
                <wp:simplePos x="0" y="0"/>
                <wp:positionH relativeFrom="page">
                  <wp:posOffset>3143885</wp:posOffset>
                </wp:positionH>
                <wp:positionV relativeFrom="paragraph">
                  <wp:posOffset>311150</wp:posOffset>
                </wp:positionV>
                <wp:extent cx="1390650" cy="1637665"/>
                <wp:effectExtent l="0" t="0" r="0" b="0"/>
                <wp:wrapTopAndBottom/>
                <wp:docPr id="6" name="Gr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0650" cy="1637665"/>
                          <a:chOff x="5131" y="198"/>
                          <a:chExt cx="2190" cy="2579"/>
                        </a:xfrm>
                      </wpg:grpSpPr>
                      <wps:wsp>
                        <wps:cNvPr id="7" name="AutoShape 7"/>
                        <wps:cNvSpPr>
                          <a:spLocks/>
                        </wps:cNvSpPr>
                        <wps:spPr bwMode="auto">
                          <a:xfrm>
                            <a:off x="5132" y="204"/>
                            <a:ext cx="2189" cy="2563"/>
                          </a:xfrm>
                          <a:custGeom>
                            <a:avLst/>
                            <a:gdLst>
                              <a:gd name="T0" fmla="+- 0 5132 5132"/>
                              <a:gd name="T1" fmla="*/ T0 w 2189"/>
                              <a:gd name="T2" fmla="+- 0 204 204"/>
                              <a:gd name="T3" fmla="*/ 204 h 2563"/>
                              <a:gd name="T4" fmla="+- 0 5160 5132"/>
                              <a:gd name="T5" fmla="*/ T4 w 2189"/>
                              <a:gd name="T6" fmla="+- 0 204 204"/>
                              <a:gd name="T7" fmla="*/ 204 h 2563"/>
                              <a:gd name="T8" fmla="+- 0 5161 5132"/>
                              <a:gd name="T9" fmla="*/ T8 w 2189"/>
                              <a:gd name="T10" fmla="+- 0 204 204"/>
                              <a:gd name="T11" fmla="*/ 204 h 2563"/>
                              <a:gd name="T12" fmla="+- 0 7292 5132"/>
                              <a:gd name="T13" fmla="*/ T12 w 2189"/>
                              <a:gd name="T14" fmla="+- 0 204 204"/>
                              <a:gd name="T15" fmla="*/ 204 h 2563"/>
                              <a:gd name="T16" fmla="+- 0 5161 5132"/>
                              <a:gd name="T17" fmla="*/ T16 w 2189"/>
                              <a:gd name="T18" fmla="+- 0 223 204"/>
                              <a:gd name="T19" fmla="*/ 223 h 2563"/>
                              <a:gd name="T20" fmla="+- 0 7292 5132"/>
                              <a:gd name="T21" fmla="*/ T20 w 2189"/>
                              <a:gd name="T22" fmla="+- 0 223 204"/>
                              <a:gd name="T23" fmla="*/ 223 h 2563"/>
                              <a:gd name="T24" fmla="+- 0 7293 5132"/>
                              <a:gd name="T25" fmla="*/ T24 w 2189"/>
                              <a:gd name="T26" fmla="+- 0 204 204"/>
                              <a:gd name="T27" fmla="*/ 204 h 2563"/>
                              <a:gd name="T28" fmla="+- 0 7321 5132"/>
                              <a:gd name="T29" fmla="*/ T28 w 2189"/>
                              <a:gd name="T30" fmla="+- 0 204 204"/>
                              <a:gd name="T31" fmla="*/ 204 h 2563"/>
                              <a:gd name="T32" fmla="+- 0 5153 5132"/>
                              <a:gd name="T33" fmla="*/ T32 w 2189"/>
                              <a:gd name="T34" fmla="+- 0 210 204"/>
                              <a:gd name="T35" fmla="*/ 210 h 2563"/>
                              <a:gd name="T36" fmla="+- 0 5153 5132"/>
                              <a:gd name="T37" fmla="*/ T36 w 2189"/>
                              <a:gd name="T38" fmla="+- 0 2767 204"/>
                              <a:gd name="T39" fmla="*/ 2767 h 25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189" h="2563">
                                <a:moveTo>
                                  <a:pt x="0" y="0"/>
                                </a:moveTo>
                                <a:lnTo>
                                  <a:pt x="28" y="0"/>
                                </a:lnTo>
                                <a:moveTo>
                                  <a:pt x="29" y="0"/>
                                </a:moveTo>
                                <a:lnTo>
                                  <a:pt x="2160" y="0"/>
                                </a:lnTo>
                                <a:moveTo>
                                  <a:pt x="29" y="19"/>
                                </a:moveTo>
                                <a:lnTo>
                                  <a:pt x="2160" y="19"/>
                                </a:lnTo>
                                <a:moveTo>
                                  <a:pt x="2161" y="0"/>
                                </a:moveTo>
                                <a:lnTo>
                                  <a:pt x="2189" y="0"/>
                                </a:lnTo>
                                <a:moveTo>
                                  <a:pt x="21" y="6"/>
                                </a:moveTo>
                                <a:lnTo>
                                  <a:pt x="21" y="2563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146" y="210"/>
                            <a:ext cx="0" cy="2567"/>
                          </a:xfrm>
                          <a:prstGeom prst="line">
                            <a:avLst/>
                          </a:prstGeom>
                          <a:noFill/>
                          <a:ln w="1828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9"/>
                        <wps:cNvSpPr>
                          <a:spLocks/>
                        </wps:cNvSpPr>
                        <wps:spPr bwMode="auto">
                          <a:xfrm>
                            <a:off x="5161" y="210"/>
                            <a:ext cx="2140" cy="2561"/>
                          </a:xfrm>
                          <a:custGeom>
                            <a:avLst/>
                            <a:gdLst>
                              <a:gd name="T0" fmla="+- 0 5161 5161"/>
                              <a:gd name="T1" fmla="*/ T0 w 2140"/>
                              <a:gd name="T2" fmla="+- 0 2771 210"/>
                              <a:gd name="T3" fmla="*/ 2771 h 2561"/>
                              <a:gd name="T4" fmla="+- 0 7292 5161"/>
                              <a:gd name="T5" fmla="*/ T4 w 2140"/>
                              <a:gd name="T6" fmla="+- 0 2771 210"/>
                              <a:gd name="T7" fmla="*/ 2771 h 2561"/>
                              <a:gd name="T8" fmla="+- 0 5161 5161"/>
                              <a:gd name="T9" fmla="*/ T8 w 2140"/>
                              <a:gd name="T10" fmla="+- 0 2752 210"/>
                              <a:gd name="T11" fmla="*/ 2752 h 2561"/>
                              <a:gd name="T12" fmla="+- 0 7292 5161"/>
                              <a:gd name="T13" fmla="*/ T12 w 2140"/>
                              <a:gd name="T14" fmla="+- 0 2752 210"/>
                              <a:gd name="T15" fmla="*/ 2752 h 2561"/>
                              <a:gd name="T16" fmla="+- 0 7301 5161"/>
                              <a:gd name="T17" fmla="*/ T16 w 2140"/>
                              <a:gd name="T18" fmla="+- 0 210 210"/>
                              <a:gd name="T19" fmla="*/ 210 h 2561"/>
                              <a:gd name="T20" fmla="+- 0 7301 5161"/>
                              <a:gd name="T21" fmla="*/ T20 w 2140"/>
                              <a:gd name="T22" fmla="+- 0 2767 210"/>
                              <a:gd name="T23" fmla="*/ 2767 h 25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140" h="2561">
                                <a:moveTo>
                                  <a:pt x="0" y="2561"/>
                                </a:moveTo>
                                <a:lnTo>
                                  <a:pt x="2131" y="2561"/>
                                </a:lnTo>
                                <a:moveTo>
                                  <a:pt x="0" y="2542"/>
                                </a:moveTo>
                                <a:lnTo>
                                  <a:pt x="2131" y="2542"/>
                                </a:lnTo>
                                <a:moveTo>
                                  <a:pt x="2140" y="0"/>
                                </a:moveTo>
                                <a:lnTo>
                                  <a:pt x="2140" y="2557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7297" y="230"/>
                            <a:ext cx="0" cy="2517"/>
                          </a:xfrm>
                          <a:prstGeom prst="line">
                            <a:avLst/>
                          </a:prstGeom>
                          <a:noFill/>
                          <a:ln w="73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7293" y="2771"/>
                            <a:ext cx="28" cy="0"/>
                          </a:xfrm>
                          <a:prstGeom prst="line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5159" y="219"/>
                            <a:ext cx="2132" cy="2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463A" w:rsidRDefault="0072463A" w:rsidP="00412B2C">
                              <w:pPr>
                                <w:rPr>
                                  <w:sz w:val="26"/>
                                </w:rPr>
                              </w:pPr>
                            </w:p>
                            <w:p w:rsidR="0072463A" w:rsidRDefault="0072463A" w:rsidP="00412B2C">
                              <w:pPr>
                                <w:rPr>
                                  <w:sz w:val="26"/>
                                </w:rPr>
                              </w:pPr>
                            </w:p>
                            <w:p w:rsidR="0072463A" w:rsidRDefault="0072463A" w:rsidP="00412B2C">
                              <w:pPr>
                                <w:rPr>
                                  <w:sz w:val="26"/>
                                </w:rPr>
                              </w:pPr>
                            </w:p>
                            <w:p w:rsidR="0072463A" w:rsidRDefault="0072463A" w:rsidP="00412B2C">
                              <w:pPr>
                                <w:spacing w:before="180"/>
                                <w:ind w:left="60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Fotoğraf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EFE182" id="Grup 6" o:spid="_x0000_s1026" style="position:absolute;left:0;text-align:left;margin-left:247.55pt;margin-top:24.5pt;width:109.5pt;height:128.95pt;z-index:-251655168;mso-wrap-distance-left:0;mso-wrap-distance-right:0;mso-position-horizontal-relative:page" coordorigin="5131,198" coordsize="2190,25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">
                <v:shape id="AutoShape 7" o:spid="_x0000_s1027" style="position:absolute;left:5132;top:204;width:2189;height:2563;visibility:visible;mso-wrap-style:square;v-text-anchor:top" coordsize="2189,2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" path="m,l28,t1,l2160,m29,19r2131,m2161,r28,m21,6r,2557e" filled="f" strokeweight=".58pt">
                  <v:path arrowok="t" o:connecttype="custom" o:connectlocs="0,204;28,204;29,204;2160,204;29,223;2160,223;2161,204;2189,204;21,210;21,2767" o:connectangles="0,0,0,0,0,0,0,0,0,0"/>
                </v:shape>
                <v:line id="Line 8" o:spid="_x0000_s1028" style="position:absolute;visibility:visible;mso-wrap-style:square" from="5146,210" to="5146,27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" strokeweight=".50797mm"/>
                <v:shape id="AutoShape 9" o:spid="_x0000_s1029" style="position:absolute;left:5161;top:210;width:2140;height:2561;visibility:visible;mso-wrap-style:square;v-text-anchor:top" coordsize="2140,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" path="m,2561r2131,m,2542r2131,m2140,r,2557e" filled="f" strokeweight=".58pt">
                  <v:path arrowok="t" o:connecttype="custom" o:connectlocs="0,2771;2131,2771;0,2752;2131,2752;2140,210;2140,2767" o:connectangles="0,0,0,0,0,0"/>
                </v:shape>
                <v:line id="Line 10" o:spid="_x0000_s1030" style="position:absolute;visibility:visible;mso-wrap-style:square" from="7297,230" to="7297,27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" strokeweight=".20458mm"/>
                <v:line id="Line 11" o:spid="_x0000_s1031" style="position:absolute;visibility:visible;mso-wrap-style:square" from="7293,2771" to="7321,27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" strokeweight=".58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32" type="#_x0000_t202" style="position:absolute;left:5159;top:219;width:2132;height:2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72463A" w:rsidRDefault="0072463A" w:rsidP="00412B2C">
                        <w:pPr>
                          <w:rPr>
                            <w:sz w:val="26"/>
                          </w:rPr>
                        </w:pPr>
                      </w:p>
                      <w:p w:rsidR="0072463A" w:rsidRDefault="0072463A" w:rsidP="00412B2C">
                        <w:pPr>
                          <w:rPr>
                            <w:sz w:val="26"/>
                          </w:rPr>
                        </w:pPr>
                      </w:p>
                      <w:p w:rsidR="0072463A" w:rsidRDefault="0072463A" w:rsidP="00412B2C">
                        <w:pPr>
                          <w:rPr>
                            <w:sz w:val="26"/>
                          </w:rPr>
                        </w:pPr>
                      </w:p>
                      <w:p w:rsidR="0072463A" w:rsidRDefault="0072463A" w:rsidP="00412B2C">
                        <w:pPr>
                          <w:spacing w:before="180"/>
                          <w:ind w:left="60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Fotoğraf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412B2C" w:rsidRDefault="00412B2C" w:rsidP="00412B2C">
      <w:pPr>
        <w:spacing w:line="360" w:lineRule="auto"/>
        <w:rPr>
          <w:sz w:val="28"/>
        </w:rPr>
      </w:pPr>
    </w:p>
    <w:tbl>
      <w:tblPr>
        <w:tblStyle w:val="TableNormal"/>
        <w:tblW w:w="9213" w:type="dxa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15"/>
        <w:gridCol w:w="5598"/>
      </w:tblGrid>
      <w:tr w:rsidR="00412B2C" w:rsidTr="0072463A">
        <w:trPr>
          <w:trHeight w:val="216"/>
        </w:trPr>
        <w:tc>
          <w:tcPr>
            <w:tcW w:w="9213" w:type="dxa"/>
            <w:gridSpan w:val="2"/>
          </w:tcPr>
          <w:p w:rsidR="00412B2C" w:rsidRPr="00A8641C" w:rsidRDefault="00412B2C" w:rsidP="006E2511">
            <w:pPr>
              <w:pStyle w:val="TableParagraph"/>
              <w:ind w:left="71"/>
              <w:jc w:val="center"/>
              <w:rPr>
                <w:i/>
              </w:rPr>
            </w:pPr>
            <w:proofErr w:type="spellStart"/>
            <w:r w:rsidRPr="00A8641C">
              <w:rPr>
                <w:b/>
              </w:rPr>
              <w:t>Öğrenci</w:t>
            </w:r>
            <w:proofErr w:type="spellEnd"/>
          </w:p>
        </w:tc>
      </w:tr>
      <w:tr w:rsidR="00412B2C" w:rsidTr="0072463A">
        <w:trPr>
          <w:trHeight w:val="220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Adı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Soyadı</w:t>
            </w:r>
            <w:proofErr w:type="spellEnd"/>
          </w:p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412B2C" w:rsidTr="0072463A">
        <w:trPr>
          <w:trHeight w:val="270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Adresi</w:t>
            </w:r>
            <w:proofErr w:type="spellEnd"/>
          </w:p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412B2C" w:rsidTr="0072463A">
        <w:trPr>
          <w:trHeight w:val="508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Öğrenci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Numarası</w:t>
            </w:r>
            <w:proofErr w:type="spellEnd"/>
          </w:p>
          <w:p w:rsidR="00412B2C" w:rsidRPr="00A8641C" w:rsidRDefault="00412B2C" w:rsidP="00A8641C">
            <w:pPr>
              <w:pStyle w:val="TableParagraph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412B2C" w:rsidTr="0072463A">
        <w:trPr>
          <w:trHeight w:val="214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r w:rsidRPr="00A8641C">
              <w:rPr>
                <w:b/>
                <w:sz w:val="20"/>
              </w:rPr>
              <w:t xml:space="preserve">T.C. </w:t>
            </w:r>
            <w:proofErr w:type="spellStart"/>
            <w:r w:rsidRPr="00A8641C">
              <w:rPr>
                <w:b/>
                <w:sz w:val="20"/>
              </w:rPr>
              <w:t>Kimlik</w:t>
            </w:r>
            <w:proofErr w:type="spellEnd"/>
            <w:r w:rsidRPr="00A8641C">
              <w:rPr>
                <w:b/>
                <w:sz w:val="20"/>
              </w:rPr>
              <w:t xml:space="preserve"> No</w:t>
            </w:r>
          </w:p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412B2C" w:rsidTr="0072463A">
        <w:trPr>
          <w:trHeight w:val="505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Doğum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tarihi</w:t>
            </w:r>
            <w:proofErr w:type="spellEnd"/>
          </w:p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ED5DEE" w:rsidTr="0072463A">
        <w:trPr>
          <w:trHeight w:val="505"/>
        </w:trPr>
        <w:tc>
          <w:tcPr>
            <w:tcW w:w="3615" w:type="dxa"/>
          </w:tcPr>
          <w:p w:rsidR="00ED5DEE" w:rsidRPr="00A8641C" w:rsidRDefault="00ED5DEE" w:rsidP="00A8641C">
            <w:pPr>
              <w:pStyle w:val="TableParagraph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Staj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Başlama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Tarihi</w:t>
            </w:r>
            <w:proofErr w:type="spellEnd"/>
          </w:p>
          <w:p w:rsidR="00ED5DEE" w:rsidRPr="00A8641C" w:rsidRDefault="00ED5DEE" w:rsidP="00A8641C">
            <w:pPr>
              <w:pStyle w:val="TableParagraph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ED5DEE" w:rsidRPr="00A8641C" w:rsidRDefault="00ED5DEE" w:rsidP="005B61CB">
            <w:pPr>
              <w:pStyle w:val="TableParagraph"/>
            </w:pPr>
          </w:p>
        </w:tc>
      </w:tr>
      <w:tr w:rsidR="00ED5DEE" w:rsidTr="0072463A">
        <w:trPr>
          <w:trHeight w:val="505"/>
        </w:trPr>
        <w:tc>
          <w:tcPr>
            <w:tcW w:w="3615" w:type="dxa"/>
          </w:tcPr>
          <w:p w:rsidR="00ED5DEE" w:rsidRPr="00A8641C" w:rsidRDefault="00ED5DEE" w:rsidP="00A8641C">
            <w:pPr>
              <w:pStyle w:val="TableParagraph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Staj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Bitiş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Tarihi</w:t>
            </w:r>
            <w:proofErr w:type="spellEnd"/>
          </w:p>
          <w:p w:rsidR="00ED5DEE" w:rsidRPr="00A8641C" w:rsidRDefault="00ED5DEE" w:rsidP="00A8641C">
            <w:pPr>
              <w:pStyle w:val="TableParagraph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ED5DEE" w:rsidRPr="00A8641C" w:rsidRDefault="00ED5DEE" w:rsidP="005B61CB">
            <w:pPr>
              <w:pStyle w:val="TableParagraph"/>
            </w:pPr>
          </w:p>
        </w:tc>
      </w:tr>
      <w:tr w:rsidR="00412B2C" w:rsidTr="0072463A">
        <w:trPr>
          <w:trHeight w:val="108"/>
        </w:trPr>
        <w:tc>
          <w:tcPr>
            <w:tcW w:w="9213" w:type="dxa"/>
            <w:gridSpan w:val="2"/>
          </w:tcPr>
          <w:p w:rsidR="00412B2C" w:rsidRPr="00A8641C" w:rsidRDefault="00E67572" w:rsidP="006E2511">
            <w:pPr>
              <w:pStyle w:val="TableParagraph"/>
              <w:jc w:val="center"/>
              <w:rPr>
                <w:sz w:val="20"/>
              </w:rPr>
            </w:pPr>
            <w:proofErr w:type="spellStart"/>
            <w:r>
              <w:rPr>
                <w:b/>
                <w:sz w:val="20"/>
              </w:rPr>
              <w:t>İşletm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Bilgileri</w:t>
            </w:r>
            <w:proofErr w:type="spellEnd"/>
          </w:p>
        </w:tc>
      </w:tr>
      <w:tr w:rsidR="00412B2C" w:rsidTr="0072463A">
        <w:trPr>
          <w:trHeight w:val="506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İşletmenin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adı</w:t>
            </w:r>
            <w:proofErr w:type="spellEnd"/>
          </w:p>
          <w:p w:rsidR="00412B2C" w:rsidRPr="00A8641C" w:rsidRDefault="00412B2C" w:rsidP="00A8641C">
            <w:pPr>
              <w:pStyle w:val="TableParagraph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A8641C" w:rsidTr="0072463A">
        <w:trPr>
          <w:trHeight w:val="506"/>
        </w:trPr>
        <w:tc>
          <w:tcPr>
            <w:tcW w:w="3615" w:type="dxa"/>
          </w:tcPr>
          <w:p w:rsidR="00A8641C" w:rsidRPr="00A8641C" w:rsidRDefault="00A8641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Şirket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Yetkilisi</w:t>
            </w:r>
            <w:proofErr w:type="spellEnd"/>
          </w:p>
          <w:p w:rsidR="00A8641C" w:rsidRPr="00A8641C" w:rsidRDefault="00A8641C" w:rsidP="00A8641C">
            <w:pPr>
              <w:pStyle w:val="TableParagraph"/>
              <w:spacing w:before="1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A8641C" w:rsidRPr="00A8641C" w:rsidRDefault="00A8641C" w:rsidP="005B61CB">
            <w:pPr>
              <w:pStyle w:val="TableParagraph"/>
            </w:pPr>
          </w:p>
        </w:tc>
      </w:tr>
      <w:tr w:rsidR="00A8641C" w:rsidTr="0072463A">
        <w:trPr>
          <w:trHeight w:val="506"/>
        </w:trPr>
        <w:tc>
          <w:tcPr>
            <w:tcW w:w="3615" w:type="dxa"/>
          </w:tcPr>
          <w:p w:rsidR="00A8641C" w:rsidRPr="00A8641C" w:rsidRDefault="00A8641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Adres</w:t>
            </w:r>
            <w:proofErr w:type="spellEnd"/>
          </w:p>
          <w:p w:rsidR="00A8641C" w:rsidRPr="00A8641C" w:rsidRDefault="00A8641C" w:rsidP="00A8641C">
            <w:pPr>
              <w:pStyle w:val="TableParagraph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A8641C" w:rsidRPr="00A8641C" w:rsidRDefault="00A8641C" w:rsidP="005B61CB">
            <w:pPr>
              <w:pStyle w:val="TableParagraph"/>
            </w:pPr>
          </w:p>
        </w:tc>
      </w:tr>
      <w:tr w:rsidR="00A8641C" w:rsidTr="0072463A">
        <w:trPr>
          <w:trHeight w:val="506"/>
        </w:trPr>
        <w:tc>
          <w:tcPr>
            <w:tcW w:w="3615" w:type="dxa"/>
          </w:tcPr>
          <w:p w:rsidR="00A8641C" w:rsidRPr="00A8641C" w:rsidRDefault="00A8641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Staj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Sorumlusu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</w:p>
          <w:p w:rsidR="00A8641C" w:rsidRPr="00A8641C" w:rsidRDefault="00A8641C" w:rsidP="00A8641C">
            <w:pPr>
              <w:pStyle w:val="TableParagraph"/>
              <w:spacing w:before="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A8641C" w:rsidRPr="00A8641C" w:rsidRDefault="00A8641C" w:rsidP="005B61CB">
            <w:pPr>
              <w:pStyle w:val="TableParagraph"/>
            </w:pPr>
          </w:p>
        </w:tc>
      </w:tr>
      <w:tr w:rsidR="00412B2C" w:rsidTr="0072463A">
        <w:trPr>
          <w:trHeight w:val="416"/>
        </w:trPr>
        <w:tc>
          <w:tcPr>
            <w:tcW w:w="3615" w:type="dxa"/>
          </w:tcPr>
          <w:p w:rsidR="00412B2C" w:rsidRPr="00A8641C" w:rsidRDefault="00412B2C" w:rsidP="00A8641C">
            <w:pPr>
              <w:pStyle w:val="TableParagraph"/>
              <w:spacing w:before="1"/>
              <w:ind w:left="71"/>
              <w:rPr>
                <w:b/>
                <w:sz w:val="20"/>
              </w:rPr>
            </w:pPr>
            <w:proofErr w:type="spellStart"/>
            <w:r w:rsidRPr="00A8641C">
              <w:rPr>
                <w:b/>
                <w:sz w:val="20"/>
              </w:rPr>
              <w:t>Telefon</w:t>
            </w:r>
            <w:proofErr w:type="spellEnd"/>
            <w:r w:rsidRPr="00A8641C">
              <w:rPr>
                <w:b/>
                <w:sz w:val="20"/>
              </w:rPr>
              <w:t>/</w:t>
            </w:r>
            <w:proofErr w:type="spellStart"/>
            <w:r w:rsidRPr="00A8641C">
              <w:rPr>
                <w:b/>
                <w:sz w:val="20"/>
              </w:rPr>
              <w:t>Faks</w:t>
            </w:r>
            <w:proofErr w:type="spellEnd"/>
            <w:r w:rsidRPr="00A8641C">
              <w:rPr>
                <w:b/>
                <w:sz w:val="20"/>
              </w:rPr>
              <w:t xml:space="preserve"> </w:t>
            </w:r>
            <w:proofErr w:type="spellStart"/>
            <w:r w:rsidRPr="00A8641C">
              <w:rPr>
                <w:b/>
                <w:sz w:val="20"/>
              </w:rPr>
              <w:t>Numarası</w:t>
            </w:r>
            <w:proofErr w:type="spellEnd"/>
          </w:p>
          <w:p w:rsidR="00412B2C" w:rsidRPr="00A8641C" w:rsidRDefault="00412B2C" w:rsidP="00A8641C">
            <w:pPr>
              <w:pStyle w:val="TableParagraph"/>
              <w:spacing w:before="2"/>
              <w:ind w:left="71" w:right="319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Pr="00A8641C" w:rsidRDefault="00412B2C" w:rsidP="005B61CB">
            <w:pPr>
              <w:pStyle w:val="TableParagraph"/>
            </w:pPr>
          </w:p>
        </w:tc>
      </w:tr>
      <w:tr w:rsidR="00412B2C" w:rsidTr="0072463A">
        <w:trPr>
          <w:trHeight w:val="504"/>
        </w:trPr>
        <w:tc>
          <w:tcPr>
            <w:tcW w:w="3615" w:type="dxa"/>
          </w:tcPr>
          <w:p w:rsidR="00412B2C" w:rsidRPr="00A8641C" w:rsidRDefault="00412B2C" w:rsidP="005B61CB">
            <w:pPr>
              <w:pStyle w:val="TableParagraph"/>
              <w:spacing w:line="273" w:lineRule="exact"/>
              <w:ind w:left="71"/>
              <w:rPr>
                <w:b/>
                <w:sz w:val="20"/>
              </w:rPr>
            </w:pPr>
            <w:r w:rsidRPr="00A8641C">
              <w:rPr>
                <w:b/>
                <w:sz w:val="20"/>
              </w:rPr>
              <w:t>E-P</w:t>
            </w:r>
            <w:r w:rsidR="00082C51" w:rsidRPr="00A8641C">
              <w:rPr>
                <w:b/>
                <w:sz w:val="20"/>
              </w:rPr>
              <w:t>osta</w:t>
            </w:r>
            <w:r w:rsidR="00A8641C">
              <w:rPr>
                <w:b/>
                <w:sz w:val="20"/>
              </w:rPr>
              <w:t xml:space="preserve"> </w:t>
            </w:r>
          </w:p>
          <w:p w:rsidR="00412B2C" w:rsidRPr="00A8641C" w:rsidRDefault="00412B2C" w:rsidP="005B61CB">
            <w:pPr>
              <w:pStyle w:val="TableParagraph"/>
              <w:spacing w:before="1" w:line="210" w:lineRule="exact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412B2C" w:rsidRDefault="00412B2C" w:rsidP="005B61CB">
            <w:pPr>
              <w:pStyle w:val="TableParagraph"/>
            </w:pPr>
          </w:p>
        </w:tc>
      </w:tr>
      <w:tr w:rsidR="00A8641C" w:rsidTr="0072463A">
        <w:trPr>
          <w:trHeight w:val="504"/>
        </w:trPr>
        <w:tc>
          <w:tcPr>
            <w:tcW w:w="3615" w:type="dxa"/>
          </w:tcPr>
          <w:p w:rsidR="00A8641C" w:rsidRDefault="00DF1769" w:rsidP="005B61CB">
            <w:pPr>
              <w:pStyle w:val="TableParagraph"/>
              <w:spacing w:line="273" w:lineRule="exact"/>
              <w:ind w:left="71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Şirket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etkilisi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İmzası</w:t>
            </w:r>
            <w:proofErr w:type="spellEnd"/>
          </w:p>
          <w:p w:rsidR="00C414CA" w:rsidRPr="00DF1769" w:rsidRDefault="00C414CA" w:rsidP="00F41E24">
            <w:pPr>
              <w:pStyle w:val="TableParagraph"/>
              <w:spacing w:line="273" w:lineRule="exact"/>
              <w:ind w:left="71"/>
              <w:rPr>
                <w:i/>
                <w:sz w:val="20"/>
              </w:rPr>
            </w:pPr>
          </w:p>
        </w:tc>
        <w:tc>
          <w:tcPr>
            <w:tcW w:w="5598" w:type="dxa"/>
          </w:tcPr>
          <w:p w:rsidR="00A8641C" w:rsidRDefault="00A8641C" w:rsidP="005B61CB">
            <w:pPr>
              <w:pStyle w:val="TableParagraph"/>
            </w:pPr>
          </w:p>
        </w:tc>
      </w:tr>
    </w:tbl>
    <w:p w:rsidR="00DF1769" w:rsidRDefault="00DF1769" w:rsidP="00412B2C">
      <w:pPr>
        <w:spacing w:line="360" w:lineRule="auto"/>
        <w:jc w:val="center"/>
        <w:rPr>
          <w:sz w:val="28"/>
        </w:rPr>
      </w:pPr>
    </w:p>
    <w:p w:rsidR="00843D78" w:rsidRDefault="00843D78" w:rsidP="00DF1769">
      <w:pPr>
        <w:spacing w:line="360" w:lineRule="auto"/>
        <w:jc w:val="both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E67572" w:rsidTr="00345559">
        <w:tc>
          <w:tcPr>
            <w:tcW w:w="6237" w:type="dxa"/>
          </w:tcPr>
          <w:p w:rsidR="00E67572" w:rsidRPr="00B325A5" w:rsidRDefault="00E67572" w:rsidP="00345559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E67572" w:rsidRDefault="00E67572" w:rsidP="0034555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E67572" w:rsidTr="00345559">
        <w:tc>
          <w:tcPr>
            <w:tcW w:w="6237" w:type="dxa"/>
          </w:tcPr>
          <w:p w:rsidR="00E67572" w:rsidRPr="00B325A5" w:rsidRDefault="006C4BA5" w:rsidP="00345559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E67572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E67572" w:rsidRDefault="00E67572" w:rsidP="00345559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325A5" w:rsidRDefault="00B325A5" w:rsidP="005B61CB">
      <w:pPr>
        <w:spacing w:line="360" w:lineRule="auto"/>
        <w:rPr>
          <w:sz w:val="24"/>
          <w:szCs w:val="24"/>
        </w:rPr>
      </w:pPr>
    </w:p>
    <w:p w:rsidR="00B325A5" w:rsidRDefault="00B325A5" w:rsidP="005B61CB">
      <w:pPr>
        <w:spacing w:line="360" w:lineRule="auto"/>
        <w:rPr>
          <w:sz w:val="24"/>
          <w:szCs w:val="24"/>
        </w:rPr>
      </w:pPr>
    </w:p>
    <w:p w:rsidR="00B325A5" w:rsidRDefault="00B325A5" w:rsidP="005B61CB">
      <w:pPr>
        <w:spacing w:line="360" w:lineRule="auto"/>
        <w:rPr>
          <w:sz w:val="24"/>
          <w:szCs w:val="24"/>
        </w:rPr>
      </w:pPr>
    </w:p>
    <w:p w:rsidR="00B325A5" w:rsidRDefault="00B325A5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E67572" w:rsidRDefault="00E67572" w:rsidP="005B61CB">
      <w:pPr>
        <w:spacing w:line="360" w:lineRule="auto"/>
        <w:rPr>
          <w:sz w:val="24"/>
          <w:szCs w:val="24"/>
        </w:rPr>
      </w:pPr>
    </w:p>
    <w:p w:rsidR="00B325A5" w:rsidRDefault="00B325A5" w:rsidP="005B61CB">
      <w:pPr>
        <w:spacing w:line="360" w:lineRule="auto"/>
        <w:rPr>
          <w:sz w:val="24"/>
          <w:szCs w:val="24"/>
        </w:rPr>
      </w:pPr>
    </w:p>
    <w:p w:rsidR="00611916" w:rsidRDefault="00611916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5B61CB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5B61CB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5B61CB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611916" w:rsidRDefault="00611916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Pr="00B325A5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611916" w:rsidRDefault="00611916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F41E24" w:rsidRDefault="00F41E2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72463A" w:rsidRDefault="0072463A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B26DC4" w:rsidRDefault="00B26DC4" w:rsidP="005B61CB">
      <w:pPr>
        <w:spacing w:line="360" w:lineRule="auto"/>
        <w:rPr>
          <w:sz w:val="24"/>
          <w:szCs w:val="24"/>
        </w:rPr>
      </w:pPr>
    </w:p>
    <w:p w:rsidR="005B61CB" w:rsidRDefault="005B61CB" w:rsidP="005B61CB">
      <w:pPr>
        <w:spacing w:line="360" w:lineRule="auto"/>
        <w:rPr>
          <w:sz w:val="24"/>
          <w:szCs w:val="24"/>
        </w:rPr>
      </w:pPr>
    </w:p>
    <w:tbl>
      <w:tblPr>
        <w:tblStyle w:val="TabloKlavuzu"/>
        <w:tblW w:w="9355" w:type="dxa"/>
        <w:tblInd w:w="279" w:type="dxa"/>
        <w:tblLook w:val="04A0" w:firstRow="1" w:lastRow="0" w:firstColumn="1" w:lastColumn="0" w:noHBand="0" w:noVBand="1"/>
      </w:tblPr>
      <w:tblGrid>
        <w:gridCol w:w="6237"/>
        <w:gridCol w:w="3118"/>
      </w:tblGrid>
      <w:tr w:rsidR="00B325A5" w:rsidTr="00B325A5">
        <w:tc>
          <w:tcPr>
            <w:tcW w:w="6237" w:type="dxa"/>
          </w:tcPr>
          <w:p w:rsidR="00B325A5" w:rsidRPr="00B325A5" w:rsidRDefault="00B325A5" w:rsidP="00B325A5">
            <w:pPr>
              <w:spacing w:line="360" w:lineRule="auto"/>
              <w:rPr>
                <w:b/>
                <w:sz w:val="24"/>
                <w:szCs w:val="24"/>
              </w:rPr>
            </w:pPr>
            <w:r w:rsidRPr="00B325A5">
              <w:rPr>
                <w:b/>
                <w:sz w:val="24"/>
                <w:szCs w:val="24"/>
              </w:rPr>
              <w:t xml:space="preserve">Staj Sorumlusu Adı Soyadı: </w:t>
            </w:r>
          </w:p>
        </w:tc>
        <w:tc>
          <w:tcPr>
            <w:tcW w:w="3118" w:type="dxa"/>
            <w:vMerge w:val="restart"/>
            <w:vAlign w:val="center"/>
          </w:tcPr>
          <w:p w:rsidR="00B325A5" w:rsidRDefault="00B325A5" w:rsidP="00B325A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325A5">
              <w:rPr>
                <w:color w:val="D0CECE" w:themeColor="background2" w:themeShade="E6"/>
                <w:sz w:val="24"/>
                <w:szCs w:val="24"/>
              </w:rPr>
              <w:t>MÜHÜR</w:t>
            </w:r>
          </w:p>
        </w:tc>
      </w:tr>
      <w:tr w:rsidR="00B325A5" w:rsidTr="00B325A5">
        <w:tc>
          <w:tcPr>
            <w:tcW w:w="6237" w:type="dxa"/>
          </w:tcPr>
          <w:p w:rsidR="00B325A5" w:rsidRPr="00B325A5" w:rsidRDefault="006C4BA5" w:rsidP="00B325A5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ih ve İmza</w:t>
            </w:r>
            <w:r w:rsidR="00B325A5" w:rsidRPr="00B325A5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118" w:type="dxa"/>
            <w:vMerge/>
          </w:tcPr>
          <w:p w:rsidR="00B325A5" w:rsidRDefault="00B325A5" w:rsidP="00B325A5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C414CA" w:rsidRDefault="00C414CA" w:rsidP="00C414CA">
      <w:pPr>
        <w:spacing w:line="360" w:lineRule="auto"/>
        <w:jc w:val="center"/>
        <w:rPr>
          <w:sz w:val="24"/>
          <w:szCs w:val="24"/>
        </w:rPr>
      </w:pPr>
    </w:p>
    <w:sectPr w:rsidR="00C414CA" w:rsidSect="004E6339">
      <w:headerReference w:type="default" r:id="rId9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0A6" w:rsidRDefault="00B320A6" w:rsidP="00B325A5">
      <w:r>
        <w:separator/>
      </w:r>
    </w:p>
  </w:endnote>
  <w:endnote w:type="continuationSeparator" w:id="0">
    <w:p w:rsidR="00B320A6" w:rsidRDefault="00B320A6" w:rsidP="00B32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L PGothic">
    <w:altName w:val="Arial"/>
    <w:charset w:val="00"/>
    <w:family w:val="swiss"/>
    <w:pitch w:val="variable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0A6" w:rsidRDefault="00B320A6" w:rsidP="00B325A5">
      <w:r>
        <w:separator/>
      </w:r>
    </w:p>
  </w:footnote>
  <w:footnote w:type="continuationSeparator" w:id="0">
    <w:p w:rsidR="00B320A6" w:rsidRDefault="00B320A6" w:rsidP="00B32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Normal"/>
      <w:tblW w:w="9497" w:type="dxa"/>
      <w:jc w:val="center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Layout w:type="fixed"/>
      <w:tblLook w:val="01E0" w:firstRow="1" w:lastRow="1" w:firstColumn="1" w:lastColumn="1" w:noHBand="0" w:noVBand="0"/>
    </w:tblPr>
    <w:tblGrid>
      <w:gridCol w:w="1574"/>
      <w:gridCol w:w="7923"/>
    </w:tblGrid>
    <w:tr w:rsidR="0072463A" w:rsidTr="00E67572">
      <w:trPr>
        <w:trHeight w:val="686"/>
        <w:jc w:val="center"/>
      </w:trPr>
      <w:tc>
        <w:tcPr>
          <w:tcW w:w="1574" w:type="dxa"/>
          <w:vMerge w:val="restart"/>
        </w:tcPr>
        <w:p w:rsidR="0072463A" w:rsidRPr="00F20C13" w:rsidRDefault="0072463A" w:rsidP="004E6339">
          <w:pPr>
            <w:pStyle w:val="TableParagraph"/>
            <w:ind w:left="-8" w:hanging="8"/>
            <w:jc w:val="center"/>
            <w:rPr>
              <w:sz w:val="20"/>
            </w:rPr>
          </w:pPr>
          <w:r>
            <w:rPr>
              <w:noProof/>
              <w:lang w:eastAsia="tr-TR"/>
            </w:rPr>
            <w:drawing>
              <wp:inline distT="0" distB="0" distL="0" distR="0" wp14:anchorId="5D97847A" wp14:editId="18C225E6">
                <wp:extent cx="952500" cy="952500"/>
                <wp:effectExtent l="0" t="0" r="0" b="0"/>
                <wp:docPr id="3" name="Resim 3" descr="https://iste.edu.tr/files/iste_arm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iste.edu.tr/files/iste_arm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625" cy="98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23" w:type="dxa"/>
          <w:tcBorders>
            <w:bottom w:val="single" w:sz="4" w:space="0" w:color="000000"/>
          </w:tcBorders>
          <w:vAlign w:val="center"/>
        </w:tcPr>
        <w:p w:rsidR="006C4BA5" w:rsidRDefault="00E67572" w:rsidP="0072463A">
          <w:pPr>
            <w:pStyle w:val="TableParagraph"/>
            <w:spacing w:line="240" w:lineRule="exact"/>
            <w:ind w:right="323" w:hanging="24"/>
            <w:jc w:val="center"/>
            <w:rPr>
              <w:b/>
              <w:w w:val="95"/>
            </w:rPr>
          </w:pPr>
          <w:r w:rsidRPr="00E67572">
            <w:rPr>
              <w:b/>
              <w:w w:val="95"/>
            </w:rPr>
            <w:t xml:space="preserve">İskenderun </w:t>
          </w:r>
          <w:proofErr w:type="spellStart"/>
          <w:r w:rsidRPr="00E67572">
            <w:rPr>
              <w:b/>
              <w:w w:val="95"/>
            </w:rPr>
            <w:t>Teknik</w:t>
          </w:r>
          <w:proofErr w:type="spellEnd"/>
          <w:r w:rsidRPr="00E67572">
            <w:rPr>
              <w:b/>
              <w:w w:val="95"/>
            </w:rPr>
            <w:t xml:space="preserve"> </w:t>
          </w:r>
          <w:proofErr w:type="spellStart"/>
          <w:r w:rsidRPr="00E67572">
            <w:rPr>
              <w:b/>
              <w:w w:val="95"/>
            </w:rPr>
            <w:t>Üniversitesi</w:t>
          </w:r>
          <w:proofErr w:type="spellEnd"/>
          <w:r w:rsidRPr="00E67572">
            <w:rPr>
              <w:b/>
              <w:w w:val="95"/>
            </w:rPr>
            <w:t xml:space="preserve"> </w:t>
          </w:r>
        </w:p>
        <w:p w:rsidR="0072463A" w:rsidRPr="006C4BA5" w:rsidRDefault="00E67572" w:rsidP="006C4BA5">
          <w:pPr>
            <w:pStyle w:val="TableParagraph"/>
            <w:spacing w:line="240" w:lineRule="exact"/>
            <w:ind w:right="323" w:hanging="24"/>
            <w:jc w:val="center"/>
            <w:rPr>
              <w:b/>
              <w:w w:val="95"/>
            </w:rPr>
          </w:pPr>
          <w:proofErr w:type="spellStart"/>
          <w:r w:rsidRPr="00E67572">
            <w:rPr>
              <w:b/>
              <w:w w:val="95"/>
            </w:rPr>
            <w:t>Barbaros</w:t>
          </w:r>
          <w:proofErr w:type="spellEnd"/>
          <w:r w:rsidRPr="00E67572">
            <w:rPr>
              <w:b/>
              <w:spacing w:val="-35"/>
              <w:w w:val="95"/>
            </w:rPr>
            <w:t xml:space="preserve"> </w:t>
          </w:r>
          <w:r w:rsidRPr="00E67572">
            <w:rPr>
              <w:b/>
              <w:w w:val="95"/>
            </w:rPr>
            <w:t xml:space="preserve">Hayrettin </w:t>
          </w:r>
          <w:proofErr w:type="spellStart"/>
          <w:r w:rsidRPr="00E67572">
            <w:rPr>
              <w:b/>
              <w:w w:val="95"/>
            </w:rPr>
            <w:t>Gemi</w:t>
          </w:r>
          <w:proofErr w:type="spellEnd"/>
          <w:r w:rsidRPr="00E67572">
            <w:rPr>
              <w:b/>
              <w:w w:val="95"/>
            </w:rPr>
            <w:t xml:space="preserve"> </w:t>
          </w:r>
          <w:r w:rsidRPr="00E67572">
            <w:rPr>
              <w:b/>
              <w:spacing w:val="-33"/>
              <w:w w:val="95"/>
            </w:rPr>
            <w:t xml:space="preserve"> </w:t>
          </w:r>
          <w:proofErr w:type="spellStart"/>
          <w:r w:rsidRPr="00E67572">
            <w:rPr>
              <w:b/>
              <w:w w:val="95"/>
            </w:rPr>
            <w:t>İnşaatı</w:t>
          </w:r>
          <w:proofErr w:type="spellEnd"/>
          <w:r w:rsidRPr="00E67572">
            <w:rPr>
              <w:b/>
              <w:spacing w:val="-32"/>
              <w:w w:val="95"/>
            </w:rPr>
            <w:t xml:space="preserve">  </w:t>
          </w:r>
          <w:proofErr w:type="spellStart"/>
          <w:r w:rsidRPr="00E67572">
            <w:rPr>
              <w:b/>
              <w:w w:val="95"/>
            </w:rPr>
            <w:t>ve</w:t>
          </w:r>
          <w:proofErr w:type="spellEnd"/>
          <w:r w:rsidRPr="00E67572">
            <w:rPr>
              <w:b/>
            </w:rPr>
            <w:t xml:space="preserve"> Denizcilik </w:t>
          </w:r>
          <w:proofErr w:type="spellStart"/>
          <w:r w:rsidRPr="00E67572">
            <w:rPr>
              <w:b/>
            </w:rPr>
            <w:t>Fakültesi</w:t>
          </w:r>
          <w:proofErr w:type="spellEnd"/>
        </w:p>
      </w:tc>
    </w:tr>
    <w:tr w:rsidR="0072463A" w:rsidTr="00E67572">
      <w:trPr>
        <w:trHeight w:val="472"/>
        <w:jc w:val="center"/>
      </w:trPr>
      <w:tc>
        <w:tcPr>
          <w:tcW w:w="1574" w:type="dxa"/>
          <w:vMerge/>
          <w:tcBorders>
            <w:top w:val="nil"/>
          </w:tcBorders>
        </w:tcPr>
        <w:p w:rsidR="0072463A" w:rsidRPr="00F20C13" w:rsidRDefault="0072463A" w:rsidP="0072463A">
          <w:pPr>
            <w:jc w:val="center"/>
            <w:rPr>
              <w:sz w:val="2"/>
              <w:szCs w:val="2"/>
            </w:rPr>
          </w:pPr>
        </w:p>
      </w:tc>
      <w:tc>
        <w:tcPr>
          <w:tcW w:w="7923" w:type="dxa"/>
          <w:tcBorders>
            <w:top w:val="single" w:sz="4" w:space="0" w:color="000000"/>
          </w:tcBorders>
          <w:vAlign w:val="center"/>
        </w:tcPr>
        <w:p w:rsidR="00E67572" w:rsidRPr="00E67572" w:rsidRDefault="00E67572" w:rsidP="00E67572">
          <w:pPr>
            <w:pStyle w:val="TableParagraph"/>
            <w:spacing w:line="276" w:lineRule="auto"/>
            <w:ind w:right="-15"/>
            <w:jc w:val="center"/>
            <w:rPr>
              <w:b/>
            </w:rPr>
          </w:pPr>
          <w:proofErr w:type="spellStart"/>
          <w:r w:rsidRPr="00E67572">
            <w:rPr>
              <w:b/>
            </w:rPr>
            <w:t>Gemi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İnşaatı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ve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Gemi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Makineleri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Mühendisliği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Bölümü</w:t>
          </w:r>
          <w:proofErr w:type="spellEnd"/>
          <w:r w:rsidRPr="00E67572">
            <w:rPr>
              <w:b/>
            </w:rPr>
            <w:t xml:space="preserve"> </w:t>
          </w:r>
        </w:p>
        <w:p w:rsidR="0072463A" w:rsidRPr="00E67572" w:rsidRDefault="00E67572" w:rsidP="00E67572">
          <w:pPr>
            <w:pStyle w:val="TableParagraph"/>
            <w:spacing w:line="228" w:lineRule="exact"/>
            <w:ind w:right="126"/>
            <w:jc w:val="center"/>
            <w:rPr>
              <w:i/>
            </w:rPr>
          </w:pPr>
          <w:proofErr w:type="spellStart"/>
          <w:r w:rsidRPr="00E67572">
            <w:rPr>
              <w:b/>
            </w:rPr>
            <w:t>Staj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Kayıt</w:t>
          </w:r>
          <w:proofErr w:type="spellEnd"/>
          <w:r w:rsidRPr="00E67572">
            <w:rPr>
              <w:b/>
            </w:rPr>
            <w:t xml:space="preserve"> </w:t>
          </w:r>
          <w:proofErr w:type="spellStart"/>
          <w:r w:rsidRPr="00E67572">
            <w:rPr>
              <w:b/>
            </w:rPr>
            <w:t>Defteri</w:t>
          </w:r>
          <w:proofErr w:type="spellEnd"/>
          <w:r w:rsidR="0072463A" w:rsidRPr="00E67572">
            <w:rPr>
              <w:i/>
            </w:rPr>
            <w:t xml:space="preserve"> </w:t>
          </w:r>
        </w:p>
      </w:tc>
    </w:tr>
  </w:tbl>
  <w:p w:rsidR="0072463A" w:rsidRDefault="0072463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878A8"/>
    <w:multiLevelType w:val="multilevel"/>
    <w:tmpl w:val="3D4861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E751D05"/>
    <w:multiLevelType w:val="hybridMultilevel"/>
    <w:tmpl w:val="F91665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AcRlqZGQKikoxScWlycmZ8HUmBaCwDk0MhgLAAAAA=="/>
  </w:docVars>
  <w:rsids>
    <w:rsidRoot w:val="00074B9A"/>
    <w:rsid w:val="00074B9A"/>
    <w:rsid w:val="00082C51"/>
    <w:rsid w:val="000F1F4F"/>
    <w:rsid w:val="00110F2F"/>
    <w:rsid w:val="00136C99"/>
    <w:rsid w:val="00262FB8"/>
    <w:rsid w:val="0034126C"/>
    <w:rsid w:val="00394005"/>
    <w:rsid w:val="003A0312"/>
    <w:rsid w:val="00412B2C"/>
    <w:rsid w:val="004E6339"/>
    <w:rsid w:val="00504A42"/>
    <w:rsid w:val="00546F6F"/>
    <w:rsid w:val="0057646B"/>
    <w:rsid w:val="005B61CB"/>
    <w:rsid w:val="00611916"/>
    <w:rsid w:val="00637775"/>
    <w:rsid w:val="006C4BA5"/>
    <w:rsid w:val="006C53EB"/>
    <w:rsid w:val="006E2511"/>
    <w:rsid w:val="0072463A"/>
    <w:rsid w:val="0074622E"/>
    <w:rsid w:val="007A1EE3"/>
    <w:rsid w:val="007B56C1"/>
    <w:rsid w:val="00843D78"/>
    <w:rsid w:val="008E5835"/>
    <w:rsid w:val="00942E5E"/>
    <w:rsid w:val="00946CAB"/>
    <w:rsid w:val="00981DDA"/>
    <w:rsid w:val="009D762A"/>
    <w:rsid w:val="009F2E23"/>
    <w:rsid w:val="00A60F89"/>
    <w:rsid w:val="00A8641C"/>
    <w:rsid w:val="00B26DC4"/>
    <w:rsid w:val="00B320A6"/>
    <w:rsid w:val="00B325A5"/>
    <w:rsid w:val="00BC175E"/>
    <w:rsid w:val="00BF5C71"/>
    <w:rsid w:val="00BF5C93"/>
    <w:rsid w:val="00C414CA"/>
    <w:rsid w:val="00C70DFF"/>
    <w:rsid w:val="00CE72C0"/>
    <w:rsid w:val="00D322DA"/>
    <w:rsid w:val="00D54DBF"/>
    <w:rsid w:val="00DF1769"/>
    <w:rsid w:val="00E54F00"/>
    <w:rsid w:val="00E67572"/>
    <w:rsid w:val="00EA6226"/>
    <w:rsid w:val="00ED42F1"/>
    <w:rsid w:val="00ED5DEE"/>
    <w:rsid w:val="00F20C13"/>
    <w:rsid w:val="00F41E24"/>
    <w:rsid w:val="00F54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F40AE1"/>
  <w15:chartTrackingRefBased/>
  <w15:docId w15:val="{15E56CFC-1228-4EA1-BBDD-75A02B58A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F1F4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link w:val="Balk1Char"/>
    <w:uiPriority w:val="1"/>
    <w:qFormat/>
    <w:rsid w:val="000F1F4F"/>
    <w:pPr>
      <w:spacing w:before="89"/>
      <w:ind w:left="194" w:right="260"/>
      <w:jc w:val="center"/>
      <w:outlineLvl w:val="0"/>
    </w:pPr>
    <w:rPr>
      <w:b/>
      <w:b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0F1F4F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GvdeMetni">
    <w:name w:val="Body Text"/>
    <w:basedOn w:val="Normal"/>
    <w:link w:val="GvdeMetniChar"/>
    <w:uiPriority w:val="1"/>
    <w:qFormat/>
    <w:rsid w:val="000F1F4F"/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0F1F4F"/>
    <w:rPr>
      <w:rFonts w:ascii="Times New Roman" w:eastAsia="Times New Roman" w:hAnsi="Times New Roman" w:cs="Times New Roman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F20C1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20C13"/>
  </w:style>
  <w:style w:type="paragraph" w:styleId="ListeParagraf">
    <w:name w:val="List Paragraph"/>
    <w:basedOn w:val="Normal"/>
    <w:uiPriority w:val="34"/>
    <w:qFormat/>
    <w:rsid w:val="00C414CA"/>
    <w:pPr>
      <w:ind w:left="720"/>
      <w:contextualSpacing/>
    </w:pPr>
  </w:style>
  <w:style w:type="table" w:styleId="TabloKlavuzu">
    <w:name w:val="Table Grid"/>
    <w:basedOn w:val="NormalTablo"/>
    <w:uiPriority w:val="39"/>
    <w:rsid w:val="00C41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325A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325A5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B325A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325A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D9AE9-C65A-4781-A5FC-2D8F2EE6D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9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GÜLMEZ</dc:creator>
  <cp:keywords/>
  <dc:description/>
  <cp:lastModifiedBy>ISTE-PC</cp:lastModifiedBy>
  <cp:revision>5</cp:revision>
  <cp:lastPrinted>2021-06-23T09:15:00Z</cp:lastPrinted>
  <dcterms:created xsi:type="dcterms:W3CDTF">2025-03-05T12:22:00Z</dcterms:created>
  <dcterms:modified xsi:type="dcterms:W3CDTF">2025-03-05T12:55:00Z</dcterms:modified>
</cp:coreProperties>
</file>